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lumber</w:t>
      </w:r>
    </w:p>
    <w:bookmarkStart w:id="21" w:name="X7ec247d55ad927941169134b731f6aa1c83b6b8"/>
    <w:p>
      <w:pPr>
        <w:pStyle w:val="Heading1"/>
      </w:pPr>
      <w:r>
        <w:t xml:space="preserve">Internship Application Letter for Plumbing Internship</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Buenos Aires, Argentina</w:t>
      </w:r>
    </w:p>
    <w:bookmarkStart w:id="20" w:name="X4e35606e9543cd5bfddcd2e00a00b4ce204ccdc"/>
    <w:p>
      <w:pPr>
        <w:pStyle w:val="Heading2"/>
      </w:pPr>
      <w:r>
        <w:t xml:space="preserve">Subject: Application for Plumbing Internship Position</w:t>
      </w:r>
    </w:p>
    <w:p>
      <w:pPr>
        <w:pStyle w:val="FirstParagraph"/>
      </w:pPr>
      <w:r>
        <w:t xml:space="preserve">Dear Hiring Manager,</w:t>
      </w:r>
    </w:p>
    <w:p>
      <w:pPr>
        <w:pStyle w:val="BodyText"/>
      </w:pPr>
      <w:r>
        <w:t xml:space="preserve">It is with profound enthusiasm that I submit my application for the Plumbing Internship position at your esteemed company in Buenos Aires, Argentina. As a dedicated and technically-inclined student pursuing a vocational certification in Sanitary Engineering, I have meticulously prepared this Internship Application Letter to express my deep commitment to contributing to Argentina's vital plumbing industry while immersing myself in the dynamic urban environment of Buenos Aires. Having researched your company's reputation for excellence in residential and commercial plumbing services throughout the city, I am confident that my academic foundation, cultural adaptability, and unwavering work ethic align perfectly with your team's standards.</w:t>
      </w:r>
    </w:p>
    <w:p>
      <w:pPr>
        <w:pStyle w:val="BodyText"/>
      </w:pPr>
      <w:r>
        <w:t xml:space="preserve">My passion for plumbing was ignited during childhood visits to my grandfather's hardware store in Rosario, where I witnessed firsthand how skilled plumbers transformed chaotic household water systems into seamless networks of functionality. This early exposure evolved into formal academic pursuit when I enrolled in the</w:t>
      </w:r>
      <w:r>
        <w:t xml:space="preserve"> </w:t>
      </w:r>
      <w:r>
        <w:rPr>
          <w:iCs/>
          <w:i/>
        </w:rPr>
        <w:t xml:space="preserve">Carrera de Técnico en Instalaciones Sanitarias</w:t>
      </w:r>
      <w:r>
        <w:t xml:space="preserve"> </w:t>
      </w:r>
      <w:r>
        <w:t xml:space="preserve">at the Instituto Técnico Superior de Buenos Aires (ITSB), where I completed rigorous coursework including hydraulic system design, pipe material science, and Argentine plumbing code compliance. Crucially, my studies emphasized Argentina-specific challenges – from retrofitted Victorian-era buildings in La Boca to modern high-rise complexes in Palermo – preparing me to address the unique infrastructure needs of Buenos Aires.</w:t>
      </w:r>
    </w:p>
    <w:p>
      <w:pPr>
        <w:pStyle w:val="BodyText"/>
      </w:pPr>
      <w:r>
        <w:t xml:space="preserve">What distinguishes my application for this Internship Application Letter is my proactive approach to understanding Argentina's plumbing landscape. I have extensively studied the</w:t>
      </w:r>
      <w:r>
        <w:t xml:space="preserve"> </w:t>
      </w:r>
      <w:r>
        <w:rPr>
          <w:iCs/>
          <w:i/>
        </w:rPr>
        <w:t xml:space="preserve">Reglamento de Instalaciones Sanitarias para Edificios</w:t>
      </w:r>
      <w:r>
        <w:t xml:space="preserve"> </w:t>
      </w:r>
      <w:r>
        <w:t xml:space="preserve">(R.I.S.E.) and completed a community project installing rainwater harvesting systems in a low-income neighborhood of La Matanza, collaborating with local technicians to adapt solutions for Argentina's variable water pressure conditions. During this initiative, I learned to navigate Buenos Aires' intricate municipal permitting processes and developed crucial interpersonal skills when working with diverse residents across cultural backgrounds – an essential asset for any plumber operating within the city's vibrant neighborhoods.</w:t>
      </w:r>
    </w:p>
    <w:p>
      <w:pPr>
        <w:pStyle w:val="BodyText"/>
      </w:pPr>
      <w:r>
        <w:t xml:space="preserve">I recognize that plumbing in Argentina carries profound societal significance beyond technical execution. In a metropolis like Buenos Aires, where aging infrastructure coexists with rapid urban development, plumbers serve as vital community health guardians. My internship motivation stems from a desire to contribute to this critical service – ensuring clean water access for families in Villa Lugano while supporting sustainable practices in the upscale districts of Belgrano. I am particularly drawn to your company's recent work on the</w:t>
      </w:r>
      <w:r>
        <w:t xml:space="preserve"> </w:t>
      </w:r>
      <w:r>
        <w:rPr>
          <w:iCs/>
          <w:i/>
        </w:rPr>
        <w:t xml:space="preserve">Proyecto de Modernización de Redes en el Barrio de San Telmo</w:t>
      </w:r>
      <w:r>
        <w:t xml:space="preserve">, which demonstrates a commitment to preserving Buenos Aires' architectural heritage while upgrading essential systems – a philosophy that resonates deeply with my professional values.</w:t>
      </w:r>
    </w:p>
    <w:p>
      <w:pPr>
        <w:pStyle w:val="BodyText"/>
      </w:pPr>
      <w:r>
        <w:t xml:space="preserve">My technical readiness for this internship includes proficiency in using industry-standard tools: pipe cutters, threading machines, and thermal welders commonly employed across Argentina. I am also certified in OSHA-compliant safety protocols and possess basic Spanish fluency (CEFR B2 level), allowing me to communicate effectively with local technicians and clients. During my academic program, I completed a simulation module focused specifically on Buenos Aires' water supply challenges, including pressure regulation techniques for high-rise buildings and corrosion prevention methods suitable for our city's specific mineral content in tap water.</w:t>
      </w:r>
    </w:p>
    <w:p>
      <w:pPr>
        <w:pStyle w:val="BodyText"/>
      </w:pPr>
      <w:r>
        <w:t xml:space="preserve">What truly excites me about this opportunity is the prospect of learning from Argentina's plumbing experts within their authentic work environment. I understand that Buenos Aires plumbers often confront unique scenarios – such as navigating historic building codes in Palacio de la Legislatura renovations or implementing cost-effective solutions for informal settlements like Villa 31. My academic projects have included case studies on these very contexts, and I am eager to apply this theoretical knowledge under professional guidance. I am prepared to contribute immediately by assisting with routine maintenance, material inventory management, and client communication – all while absorbing the practical wisdom that only comes from working within Argentina's plumbing ecosystem.</w:t>
      </w:r>
    </w:p>
    <w:p>
      <w:pPr>
        <w:pStyle w:val="BodyText"/>
      </w:pPr>
      <w:r>
        <w:t xml:space="preserve">My cultural adaptation to Argentina Buenos Aires is another strength I bring to your team. Having spent three months studying in the city last year during a language immersion program, I have developed an authentic appreciation for local customs and work culture. I understand that Argentine professionals value relationship-building as much as technical skill, which is why my approach emphasizes respectful collaboration – whether coordinating with fellow technicians at 6 AM on a plumbing emergency or explaining complex system repairs to homeowners in Barrio Norte. This cultural fluency ensures seamless integration into your workflow from day one.</w:t>
      </w:r>
    </w:p>
    <w:p>
      <w:pPr>
        <w:pStyle w:val="BodyText"/>
      </w:pPr>
      <w:r>
        <w:t xml:space="preserve">As I prepare for this internship opportunity, I am committed to exceeding expectations through my dedication to continuous learning. I have researched local industry practices including Argentina's emerging focus on eco-friendly plumbing solutions and water conservation initiatives in response to recent drought conditions affecting Greater Buenos Aires. My goal is not merely to complete an internship, but to become a valued member of your team who embodies the professionalism and technical excellence that defines Argentina's best plumbing professionals.</w:t>
      </w:r>
    </w:p>
    <w:p>
      <w:pPr>
        <w:pStyle w:val="BodyText"/>
      </w:pPr>
      <w:r>
        <w:t xml:space="preserve">In closing, I offer my deepest gratitude for considering this Internship Application Letter. I am eager to discuss how my background in sanitary engineering, my specific understanding of Buenos Aires' plumbing challenges, and my genuine passion for serving Argentina's communities can benefit your company. My availability is flexible to accommodate your scheduling needs at the earliest opportunity – I am ready to begin immediately upon confirmation.</w:t>
      </w:r>
    </w:p>
    <w:p>
      <w:pPr>
        <w:pStyle w:val="BodyText"/>
      </w:pPr>
      <w:r>
        <w:t xml:space="preserve">Thank you for investing your time in reviewing my application. I have attached my resume, academic transcripts, and references from my vocational program coordinator who can speak to my technical capabilities and work ethic in Argentine context. I look forward to discussing this exciting opportunity with you soon.</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lumber</dc:title>
  <dc:creator/>
  <dc:language>en</dc:language>
  <cp:keywords/>
  <dcterms:created xsi:type="dcterms:W3CDTF">2026-07-22T22:08:35Z</dcterms:created>
  <dcterms:modified xsi:type="dcterms:W3CDTF">2026-07-22T22:08:35Z</dcterms:modified>
</cp:coreProperties>
</file>

<file path=docProps/custom.xml><?xml version="1.0" encoding="utf-8"?>
<Properties xmlns="http://schemas.openxmlformats.org/officeDocument/2006/custom-properties" xmlns:vt="http://schemas.openxmlformats.org/officeDocument/2006/docPropsVTypes"/>
</file>